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01960649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8DC0ED6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F4B14" w:rsidRPr="001F4B14">
        <w:rPr>
          <w:rFonts w:ascii="Arial" w:hAnsi="Arial" w:cs="Arial"/>
          <w:b/>
          <w:bCs/>
          <w:lang w:val="en-US"/>
        </w:rPr>
        <w:t xml:space="preserve">pCR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>broking MnF</w:t>
        </w:r>
      </w:ins>
    </w:p>
    <w:p w14:paraId="759415F1" w14:textId="65A43E1B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 xml:space="preserve">MnF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>with the help of new MnS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ins w:id="62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MnS </w:t>
        </w:r>
        <w:del w:id="63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4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5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6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7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8" w:author="Kexuan Sun" w:date="2025-11-04T20:35:00Z" w16du:dateUtc="2025-11-04T20:35:00Z">
        <w:del w:id="69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0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1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2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3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7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 managedElement/NF level.</w:t>
        </w:r>
      </w:ins>
    </w:p>
    <w:p w14:paraId="4D1AA547" w14:textId="5B426807" w:rsidR="00DD3C98" w:rsidRDefault="00F12270" w:rsidP="00457118">
      <w:pPr>
        <w:rPr>
          <w:ins w:id="81" w:author="Kexuan Sun2" w:date="2025-11-19T17:19:00Z" w16du:dateUtc="2025-11-19T17:19:00Z"/>
          <w:b/>
          <w:lang w:eastAsia="zh-CN"/>
        </w:rPr>
      </w:pPr>
      <w:ins w:id="82" w:author="Kexuan Sun" w:date="2025-11-04T20:45:00Z" w16du:dateUtc="2025-11-04T20:45:00Z">
        <w:del w:id="83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4" w:author="Kexuan Sun2" w:date="2025-11-19T17:21:00Z" w16du:dateUtc="2025-11-19T17:21:00Z">
        <w:del w:id="85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6061FB07" w:rsidR="00526208" w:rsidRPr="006061D4" w:rsidRDefault="008B667C" w:rsidP="00DD3C98">
      <w:pPr>
        <w:jc w:val="center"/>
        <w:rPr>
          <w:ins w:id="86" w:author="Kexuan Sun" w:date="2025-11-04T19:34:00Z" w16du:dateUtc="2025-11-04T19:34:00Z"/>
          <w:b/>
          <w:lang w:eastAsia="zh-CN"/>
        </w:rPr>
      </w:pPr>
      <w:ins w:id="87" w:author="RakutenD2" w:date="2025-11-20T11:10:00Z" w16du:dateUtc="2025-11-20T17:10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23D3BFF8" wp14:editId="0B7A646B">
              <wp:extent cx="5958482" cy="3470275"/>
              <wp:effectExtent l="0" t="0" r="4445" b="0"/>
              <wp:docPr id="2412627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2451" cy="347258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88" w:author="Kexuan Sun" w:date="2025-11-04T19:34:00Z" w16du:dateUtc="2025-11-04T19:34:00Z"/>
          <w:b/>
          <w:lang w:eastAsia="zh-CN"/>
        </w:rPr>
      </w:pPr>
      <w:ins w:id="89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0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1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2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3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94" w:author="Kexuan Sun" w:date="2025-11-04T19:48:00Z" w16du:dateUtc="2025-11-04T19:48:00Z"/>
          <w:lang w:eastAsia="zh-CN"/>
        </w:rPr>
      </w:pPr>
      <w:ins w:id="95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96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97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98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ins w:id="99" w:author="Kexuan Sun" w:date="2025-11-04T19:34:00Z" w16du:dateUtc="2025-11-04T19:34:00Z">
        <w:r w:rsidR="00DD3C98" w:rsidRPr="006061D4">
          <w:rPr>
            <w:lang w:eastAsia="zh-CN"/>
          </w:rPr>
          <w:t>MnS producer</w:t>
        </w:r>
      </w:ins>
      <w:ins w:id="100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1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2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3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04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05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ins w:id="106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MnF using </w:t>
        </w:r>
      </w:ins>
      <w:ins w:id="107" w:author="Kexuan Sun" w:date="2025-11-04T22:20:00Z" w16du:dateUtc="2025-11-04T22:20:00Z">
        <w:del w:id="108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09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0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1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2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3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14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15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16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17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18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ins w:id="119" w:author="Kexuan Sun" w:date="2025-11-04T20:36:00Z" w16du:dateUtc="2025-11-04T20:36:00Z">
        <w:r w:rsidR="00262DDE">
          <w:rPr>
            <w:rFonts w:hint="eastAsia"/>
            <w:lang w:eastAsia="zh-CN"/>
          </w:rPr>
          <w:t>MnS consumer</w:t>
        </w:r>
      </w:ins>
      <w:ins w:id="120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21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22" w:author="Kexuan Sun" w:date="2025-11-04T20:42:00Z" w16du:dateUtc="2025-11-04T20:42:00Z">
        <w:del w:id="123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24" w:author="Kexuan Sun" w:date="2025-11-04T22:20:00Z" w16du:dateUtc="2025-11-04T22:20:00Z">
        <w:del w:id="125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26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27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28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29" w:author="Kexuan Sun" w:date="2025-11-04T20:48:00Z" w16du:dateUtc="2025-11-04T20:48:00Z">
        <w:del w:id="130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31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32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33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3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35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36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37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38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39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40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4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42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ins w:id="143" w:author="Kexuan Sun" w:date="2025-11-04T20:46:00Z" w16du:dateUtc="2025-11-04T20:46:00Z">
        <w:r w:rsidR="00F12270">
          <w:rPr>
            <w:rFonts w:hint="eastAsia"/>
            <w:lang w:eastAsia="zh-CN"/>
          </w:rPr>
          <w:t>MnS producer</w:t>
        </w:r>
      </w:ins>
      <w:ins w:id="144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45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46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47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48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4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ins w:id="150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MnS consumers thus enabling multipoint-to-multipoint communication and a </w:t>
        </w:r>
      </w:ins>
      <w:ins w:id="151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52" w:author="Kexuan Sun" w:date="2025-11-04T20:48:00Z" w16du:dateUtc="2025-11-04T20:48:00Z">
        <w:del w:id="153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4" w:author="Kexuan Sun" w:date="2025-11-04T20:51:00Z" w16du:dateUtc="2025-11-04T20:51:00Z">
        <w:del w:id="15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56" w:author="Kexuan Sun" w:date="2025-11-04T20:48:00Z" w16du:dateUtc="2025-11-04T20:48:00Z">
        <w:del w:id="157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58" w:author="Kexuan Sun" w:date="2025-11-04T20:49:00Z" w16du:dateUtc="2025-11-04T20:49:00Z">
        <w:del w:id="15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60" w:author="Kexuan Sun" w:date="2025-11-04T22:20:00Z" w16du:dateUtc="2025-11-04T22:20:00Z">
        <w:del w:id="161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62" w:author="Kexuan Sun" w:date="2025-11-04T20:49:00Z" w16du:dateUtc="2025-11-04T20:49:00Z">
        <w:del w:id="163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64" w:author="Kexuan Sun" w:date="2025-11-04T22:21:00Z">
        <w:del w:id="165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66" w:author="Kexuan Sun" w:date="2025-11-04T22:21:00Z" w16du:dateUtc="2025-11-04T22:21:00Z">
        <w:del w:id="167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68" w:author="Kexuan Sun" w:date="2025-11-04T22:21:00Z">
        <w:del w:id="169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70" w:author="Kexuan Sun" w:date="2025-11-04T22:21:00Z" w16du:dateUtc="2025-11-04T22:21:00Z">
        <w:del w:id="171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2" w:author="Kexuan Sun" w:date="2025-11-04T20:50:00Z" w16du:dateUtc="2025-11-04T20:50:00Z">
        <w:del w:id="173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74" w:author="Kexuan Sun" w:date="2025-11-04T20:51:00Z" w16du:dateUtc="2025-11-04T20:51:00Z">
        <w:del w:id="17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76" w:author="Kexuan Sun" w:date="2025-11-04T20:50:00Z" w16du:dateUtc="2025-11-04T20:50:00Z">
        <w:del w:id="177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78" w:author="Kexuan Sun" w:date="2025-11-04T20:51:00Z" w16du:dateUtc="2025-11-04T20:51:00Z">
        <w:del w:id="179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80" w:author="Kexuan Sun" w:date="2025-11-04T20:50:00Z" w16du:dateUtc="2025-11-04T20:50:00Z">
        <w:del w:id="181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82" w:author="Kexuan Sun" w:date="2025-11-04T20:52:00Z" w16du:dateUtc="2025-11-04T20:52:00Z">
        <w:del w:id="183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84" w:author="Kexuan Sun2" w:date="2025-11-19T17:28:00Z" w16du:dateUtc="2025-11-19T17:28:00Z"/>
          <w:lang w:eastAsia="zh-CN"/>
        </w:rPr>
      </w:pPr>
      <w:ins w:id="185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86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87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88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89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90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91" w:author="Kexuan Sun2" w:date="2025-11-19T17:26:00Z"/>
          <w:lang w:eastAsia="zh-CN"/>
        </w:rPr>
      </w:pPr>
      <w:ins w:id="192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93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94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95" w:author="Kexuan Sun2" w:date="2025-11-19T17:26:00Z">
        <w:r w:rsidR="00875D45" w:rsidRPr="00EA6D3E">
          <w:rPr>
            <w:lang w:eastAsia="zh-CN"/>
          </w:rPr>
          <w:t>data</w:t>
        </w:r>
      </w:ins>
      <w:ins w:id="196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97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198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199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00" w:author="Kexuan Sun2" w:date="2025-11-19T17:26:00Z"/>
          <w:lang w:eastAsia="zh-CN"/>
        </w:rPr>
      </w:pPr>
      <w:ins w:id="201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02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03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04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05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206" w:author="Kexuan Sun2" w:date="2025-11-19T17:30:00Z" w16du:dateUtc="2025-11-19T17:30:00Z"/>
          <w:lang w:eastAsia="zh-CN"/>
        </w:rPr>
      </w:pPr>
      <w:ins w:id="207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r w:rsidRPr="00775CDA">
          <w:rPr>
            <w:lang w:eastAsia="zh-CN"/>
          </w:rPr>
          <w:t>MnS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208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209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r w:rsidR="00D3581B" w:rsidRPr="00775CDA">
          <w:rPr>
            <w:lang w:eastAsia="zh-CN"/>
          </w:rPr>
          <w:t>MnS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210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21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212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213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14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1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16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17" w:author="Kexuan Sun2" w:date="2025-11-19T19:17:00Z" w16du:dateUtc="2025-11-19T19:17:00Z"/>
          <w:lang w:eastAsia="zh-CN"/>
        </w:rPr>
      </w:pPr>
      <w:ins w:id="218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19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r w:rsidR="0071690F" w:rsidRPr="00775CDA">
          <w:rPr>
            <w:lang w:eastAsia="zh-CN"/>
          </w:rPr>
          <w:t>MnS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20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21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r w:rsidR="00D3581B" w:rsidRPr="00775CDA">
          <w:rPr>
            <w:lang w:eastAsia="zh-CN"/>
          </w:rPr>
          <w:t xml:space="preserve">MnS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Pr="00775CDA" w:rsidRDefault="000057BC" w:rsidP="00620B15">
      <w:pPr>
        <w:pStyle w:val="EditorsNote"/>
        <w:rPr>
          <w:lang w:eastAsia="zh-CN"/>
        </w:rPr>
      </w:pPr>
      <w:ins w:id="222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23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9B4CB" w14:textId="77777777" w:rsidR="00EC6F4F" w:rsidRDefault="00EC6F4F">
      <w:r>
        <w:separator/>
      </w:r>
    </w:p>
  </w:endnote>
  <w:endnote w:type="continuationSeparator" w:id="0">
    <w:p w14:paraId="4FB40A4F" w14:textId="77777777" w:rsidR="00EC6F4F" w:rsidRDefault="00EC6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CBC66" w14:textId="77777777" w:rsidR="00EC6F4F" w:rsidRDefault="00EC6F4F">
      <w:r>
        <w:separator/>
      </w:r>
    </w:p>
  </w:footnote>
  <w:footnote w:type="continuationSeparator" w:id="0">
    <w:p w14:paraId="132D7225" w14:textId="77777777" w:rsidR="00EC6F4F" w:rsidRDefault="00EC6F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B2EE4"/>
    <w:rsid w:val="003B320C"/>
    <w:rsid w:val="003C2562"/>
    <w:rsid w:val="003D3301"/>
    <w:rsid w:val="003D594F"/>
    <w:rsid w:val="003E729C"/>
    <w:rsid w:val="003F70C4"/>
    <w:rsid w:val="004054C1"/>
    <w:rsid w:val="0041160B"/>
    <w:rsid w:val="00411B90"/>
    <w:rsid w:val="0041280F"/>
    <w:rsid w:val="00432C82"/>
    <w:rsid w:val="0043408A"/>
    <w:rsid w:val="0043478F"/>
    <w:rsid w:val="004404EA"/>
    <w:rsid w:val="0044235F"/>
    <w:rsid w:val="00445E17"/>
    <w:rsid w:val="0045032C"/>
    <w:rsid w:val="00457118"/>
    <w:rsid w:val="00463F58"/>
    <w:rsid w:val="00464201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E29ED"/>
    <w:rsid w:val="007E2B50"/>
    <w:rsid w:val="007E2B5A"/>
    <w:rsid w:val="007E2E5B"/>
    <w:rsid w:val="007F456B"/>
    <w:rsid w:val="007F6912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483D"/>
    <w:rsid w:val="009E0B54"/>
    <w:rsid w:val="009E0CFE"/>
    <w:rsid w:val="009E3761"/>
    <w:rsid w:val="009F1388"/>
    <w:rsid w:val="00A117D5"/>
    <w:rsid w:val="00A15DD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29F3"/>
    <w:rsid w:val="00A968ED"/>
    <w:rsid w:val="00AA2DDE"/>
    <w:rsid w:val="00AA32EA"/>
    <w:rsid w:val="00AA3DBE"/>
    <w:rsid w:val="00AA7E59"/>
    <w:rsid w:val="00AB5B29"/>
    <w:rsid w:val="00AB62F0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35A9"/>
    <w:rsid w:val="00F537FA"/>
    <w:rsid w:val="00F5401A"/>
    <w:rsid w:val="00F57C87"/>
    <w:rsid w:val="00F6373B"/>
    <w:rsid w:val="00F6525A"/>
    <w:rsid w:val="00F71F15"/>
    <w:rsid w:val="00F725B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4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8</TotalTime>
  <Pages>2</Pages>
  <Words>445</Words>
  <Characters>2395</Characters>
  <Application>Microsoft Office Word</Application>
  <DocSecurity>0</DocSecurity>
  <Lines>4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2</cp:lastModifiedBy>
  <cp:revision>142</cp:revision>
  <cp:lastPrinted>1900-01-01T23:00:00Z</cp:lastPrinted>
  <dcterms:created xsi:type="dcterms:W3CDTF">2025-10-01T01:40:00Z</dcterms:created>
  <dcterms:modified xsi:type="dcterms:W3CDTF">2025-11-2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